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233D60" w14:textId="77777777" w:rsidR="003A1B7C" w:rsidRDefault="00980BBE">
      <w:pPr>
        <w:adjustRightInd w:val="0"/>
        <w:spacing w:before="10" w:after="10"/>
        <w:jc w:val="center"/>
        <w:rPr>
          <w:rFonts w:ascii="Arial" w:hAnsi="Arial" w:cs="Arial"/>
          <w:b/>
          <w:bCs/>
          <w:i/>
          <w:iCs/>
          <w:color w:val="000000"/>
          <w:sz w:val="19"/>
          <w:szCs w:val="19"/>
        </w:rPr>
      </w:pPr>
      <w:r>
        <w:rPr>
          <w:rFonts w:ascii="Arial" w:hAnsi="Arial" w:cs="Arial"/>
          <w:b/>
          <w:bCs/>
          <w:i/>
          <w:iCs/>
          <w:color w:val="000000"/>
          <w:sz w:val="19"/>
          <w:szCs w:val="19"/>
        </w:rPr>
        <w:t>Supplemental Table 1: Laboratory Data and Final Status of 7 Incomplete Resolution Participants</w:t>
      </w:r>
    </w:p>
    <w:p w14:paraId="71F6846F" w14:textId="77777777" w:rsidR="003A1B7C" w:rsidRDefault="003A1B7C">
      <w:pPr>
        <w:adjustRightInd w:val="0"/>
        <w:rPr>
          <w:rFonts w:ascii="Arial" w:hAnsi="Arial" w:cs="Arial"/>
          <w:b/>
          <w:bCs/>
          <w:i/>
          <w:iCs/>
          <w:color w:val="000000"/>
          <w:sz w:val="19"/>
          <w:szCs w:val="19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0"/>
        <w:gridCol w:w="907"/>
        <w:gridCol w:w="907"/>
        <w:gridCol w:w="662"/>
        <w:gridCol w:w="1806"/>
        <w:gridCol w:w="791"/>
        <w:gridCol w:w="791"/>
        <w:gridCol w:w="1201"/>
        <w:gridCol w:w="1126"/>
        <w:gridCol w:w="921"/>
        <w:gridCol w:w="1265"/>
        <w:gridCol w:w="1320"/>
        <w:gridCol w:w="986"/>
        <w:gridCol w:w="770"/>
        <w:gridCol w:w="770"/>
      </w:tblGrid>
      <w:tr w:rsidR="003A1B7C" w14:paraId="5A73E53F" w14:textId="77777777">
        <w:trPr>
          <w:cantSplit/>
          <w:tblHeader/>
          <w:jc w:val="center"/>
        </w:trPr>
        <w:tc>
          <w:tcPr>
            <w:tcW w:w="49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19437A2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bookmarkStart w:id="0" w:name="IDX"/>
            <w:bookmarkEnd w:id="0"/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Obs</w:t>
            </w:r>
            <w:proofErr w:type="spellEnd"/>
          </w:p>
        </w:tc>
        <w:tc>
          <w:tcPr>
            <w:tcW w:w="9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CB11BB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Age at earliest labs (months)</w:t>
            </w:r>
          </w:p>
        </w:tc>
        <w:tc>
          <w:tcPr>
            <w:tcW w:w="9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181A34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Age at last labs (months)</w:t>
            </w:r>
          </w:p>
        </w:tc>
        <w:tc>
          <w:tcPr>
            <w:tcW w:w="6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562E764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Age at final status</w:t>
            </w:r>
          </w:p>
        </w:tc>
        <w:tc>
          <w:tcPr>
            <w:tcW w:w="180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E53AB10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Final status</w:t>
            </w:r>
          </w:p>
        </w:tc>
        <w:tc>
          <w:tcPr>
            <w:tcW w:w="7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4AD6667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 xml:space="preserve">Earliest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conj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bili</w:t>
            </w:r>
            <w:proofErr w:type="spellEnd"/>
          </w:p>
        </w:tc>
        <w:tc>
          <w:tcPr>
            <w:tcW w:w="7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1E24F0E4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 xml:space="preserve">Earliest direct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bili</w:t>
            </w:r>
            <w:proofErr w:type="spellEnd"/>
          </w:p>
        </w:tc>
        <w:tc>
          <w:tcPr>
            <w:tcW w:w="12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0A3A2DA1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Earliest ALT</w:t>
            </w:r>
          </w:p>
        </w:tc>
        <w:tc>
          <w:tcPr>
            <w:tcW w:w="11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4F521F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Year 2 ALT</w:t>
            </w:r>
          </w:p>
        </w:tc>
        <w:tc>
          <w:tcPr>
            <w:tcW w:w="9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7B24446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Last ALT</w:t>
            </w:r>
          </w:p>
        </w:tc>
        <w:tc>
          <w:tcPr>
            <w:tcW w:w="126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396167F5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Earliest GGT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68DDE690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Year 2 GGTP</w:t>
            </w:r>
          </w:p>
        </w:tc>
        <w:tc>
          <w:tcPr>
            <w:tcW w:w="9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23E303D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Last GGT</w:t>
            </w:r>
          </w:p>
        </w:tc>
        <w:tc>
          <w:tcPr>
            <w:tcW w:w="7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7184885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Year 2 platelet count</w:t>
            </w:r>
          </w:p>
        </w:tc>
        <w:tc>
          <w:tcPr>
            <w:tcW w:w="7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  <w:vAlign w:val="bottom"/>
          </w:tcPr>
          <w:p w14:paraId="59A2ED3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Last platelet count</w:t>
            </w:r>
          </w:p>
        </w:tc>
      </w:tr>
      <w:tr w:rsidR="003A1B7C" w14:paraId="04695C21" w14:textId="77777777">
        <w:trPr>
          <w:cantSplit/>
          <w:jc w:val="center"/>
        </w:trPr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B2E828C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252F47A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.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379A7F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D2D78A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7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47BB621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Transferred care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906E0B1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7E68B7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.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28131A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13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15B340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7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2E6DDC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6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DD63BB0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7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EBC969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7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3EA9B5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3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A55ADA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68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3F47640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</w:tr>
      <w:tr w:rsidR="003A1B7C" w14:paraId="19D28769" w14:textId="77777777">
        <w:trPr>
          <w:cantSplit/>
          <w:jc w:val="center"/>
        </w:trPr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900209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4EF79C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.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21FAC3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41ED3F6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6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DB64243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Exited healthy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418B929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3845C44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.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7D49F01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2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2E4BE6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4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C697BD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5C0BBDA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7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DF35E61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C78945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8DEC28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7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4D9FD2D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79</w:t>
            </w:r>
          </w:p>
        </w:tc>
      </w:tr>
      <w:tr w:rsidR="003A1B7C" w14:paraId="34D3B2DA" w14:textId="77777777">
        <w:trPr>
          <w:cantSplit/>
          <w:jc w:val="center"/>
        </w:trPr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CA17560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920C07D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.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885425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6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B4FEA83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3E47FAD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Still in study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002F2C2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C27A6F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.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83D04D5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8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7EF426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0D3672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928EEB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1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25A375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9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A09387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EC88B8A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1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E9E2A91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11</w:t>
            </w:r>
          </w:p>
        </w:tc>
      </w:tr>
      <w:tr w:rsidR="003A1B7C" w14:paraId="3464892B" w14:textId="77777777">
        <w:trPr>
          <w:cantSplit/>
          <w:jc w:val="center"/>
        </w:trPr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881152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B168A8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.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ACE6BA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6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C0518D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0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A9615BF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Non-continuing site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ACCF19E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35DFAD6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0.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76CC5AD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85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2E840D6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9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30C140D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16A2D6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8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15CE431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29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3AB1DD7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2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6A4AC7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4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679A965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40</w:t>
            </w:r>
          </w:p>
        </w:tc>
      </w:tr>
      <w:tr w:rsidR="003A1B7C" w14:paraId="27E97D88" w14:textId="77777777">
        <w:trPr>
          <w:cantSplit/>
          <w:jc w:val="center"/>
        </w:trPr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FEF0BA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09F58D0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.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C1F1E85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0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0E2B0EE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0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3AA616C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Exited healthy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A68203C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6.4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7A979E2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BB5B60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4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5143B94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6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43E4FDE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58ACCD8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8E1421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2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4B1ABCC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F188E78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0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C1E77D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76</w:t>
            </w:r>
          </w:p>
        </w:tc>
      </w:tr>
      <w:tr w:rsidR="003A1B7C" w14:paraId="1B7E6B06" w14:textId="77777777">
        <w:trPr>
          <w:cantSplit/>
          <w:jc w:val="center"/>
        </w:trPr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38183E0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AAD0E6D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0.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C0F549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32C513D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8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6354FBA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Non-continuing site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6405FC0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.0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EA5FFAB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14E48CA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634B6F6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0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FFCE222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37C22E6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1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4C537E49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5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A20A138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8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0D5AE00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7080E281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77</w:t>
            </w:r>
          </w:p>
        </w:tc>
      </w:tr>
      <w:tr w:rsidR="003A1B7C" w14:paraId="2334B020" w14:textId="77777777">
        <w:trPr>
          <w:cantSplit/>
          <w:jc w:val="center"/>
        </w:trPr>
        <w:tc>
          <w:tcPr>
            <w:tcW w:w="4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5BDC77E8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19"/>
                <w:szCs w:val="19"/>
              </w:rPr>
              <w:t>7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3F0D7F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0.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99B2DE0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5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13BB4DB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A95FE2A" w14:textId="77777777" w:rsidR="003A1B7C" w:rsidRDefault="00980BBE">
            <w:pPr>
              <w:adjustRightInd w:val="0"/>
              <w:spacing w:before="67" w:after="67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Still in study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7446B79" w14:textId="77777777" w:rsidR="003A1B7C" w:rsidRDefault="003A1B7C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6DBCF1C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.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9A529F5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0476C1B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66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F0B01F5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116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456C5AF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90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0FEA8E76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58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34680E1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5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16F0B424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354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tcMar>
              <w:left w:w="67" w:type="dxa"/>
              <w:right w:w="67" w:type="dxa"/>
            </w:tcMar>
          </w:tcPr>
          <w:p w14:paraId="2B3B7643" w14:textId="77777777" w:rsidR="003A1B7C" w:rsidRDefault="00980BBE">
            <w:pPr>
              <w:adjustRightInd w:val="0"/>
              <w:spacing w:before="67" w:after="67"/>
              <w:jc w:val="right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</w:rPr>
              <w:t>410</w:t>
            </w:r>
          </w:p>
        </w:tc>
      </w:tr>
    </w:tbl>
    <w:p w14:paraId="37556F8D" w14:textId="77777777" w:rsidR="003A1B7C" w:rsidRDefault="003A1B7C">
      <w:pPr>
        <w:adjustRightInd w:val="0"/>
        <w:rPr>
          <w:rFonts w:ascii="Arial" w:hAnsi="Arial" w:cs="Arial"/>
          <w:color w:val="000000"/>
          <w:sz w:val="19"/>
          <w:szCs w:val="19"/>
        </w:rPr>
      </w:pPr>
    </w:p>
    <w:p w14:paraId="63A54957" w14:textId="57329C78" w:rsidR="003A1B7C" w:rsidRDefault="006765AB" w:rsidP="006765AB">
      <w:pPr>
        <w:adjustRightInd w:val="0"/>
        <w:rPr>
          <w:sz w:val="24"/>
          <w:szCs w:val="24"/>
        </w:rPr>
      </w:pPr>
      <w:r>
        <w:t>``Non-continuing site'' indicates exit from study due to clinical site discontinuation in Consortium. Two participants exited from study after the year 2 visit and were deemed healthy by study site (at 50 and 64</w:t>
      </w:r>
      <w:r>
        <w:rPr>
          <w:rFonts w:ascii="Courier New" w:hAnsi="Courier New" w:cs="Courier New"/>
        </w:rPr>
        <w:t>░</w:t>
      </w:r>
      <w:r>
        <w:t>months of age); one transferred care to a non-consortium clinical center (72</w:t>
      </w:r>
      <w:r>
        <w:rPr>
          <w:rFonts w:ascii="Courier New" w:hAnsi="Courier New" w:cs="Courier New"/>
        </w:rPr>
        <w:t>░</w:t>
      </w:r>
      <w:r>
        <w:t>months of age); 2 had been followed at centers that discontinued consortium participation (last research visits at 26 and 48</w:t>
      </w:r>
      <w:r>
        <w:rPr>
          <w:rFonts w:ascii="Courier New" w:hAnsi="Courier New" w:cs="Courier New"/>
        </w:rPr>
        <w:t>░</w:t>
      </w:r>
      <w:r>
        <w:t>months of age); and 2 remain in study with native liver, aged 26 and 35</w:t>
      </w:r>
      <w:r>
        <w:rPr>
          <w:rFonts w:ascii="Courier New" w:hAnsi="Courier New" w:cs="Courier New"/>
        </w:rPr>
        <w:t>░</w:t>
      </w:r>
      <w:r>
        <w:t>months as of their most recent research visit. None of the 7 partial resolution participants had report of GI bleed or ascites-related diuretic use, and all but one had normal platelet count at last follow-up.</w:t>
      </w:r>
      <w:bookmarkStart w:id="1" w:name="_GoBack"/>
      <w:bookmarkEnd w:id="1"/>
    </w:p>
    <w:sectPr w:rsidR="003A1B7C">
      <w:headerReference w:type="default" r:id="rId6"/>
      <w:footerReference w:type="default" r:id="rId7"/>
      <w:pgSz w:w="15840" w:h="12240" w:orient="landscape"/>
      <w:pgMar w:top="360" w:right="360" w:bottom="360" w:left="360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A5FB64" w14:textId="77777777" w:rsidR="004837E0" w:rsidRDefault="004837E0">
      <w:r>
        <w:separator/>
      </w:r>
    </w:p>
  </w:endnote>
  <w:endnote w:type="continuationSeparator" w:id="0">
    <w:p w14:paraId="2478AC9C" w14:textId="77777777" w:rsidR="004837E0" w:rsidRDefault="00483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856E63" w14:textId="77777777" w:rsidR="003A1B7C" w:rsidRDefault="00980BBE">
    <w:r>
      <w:rPr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72F91F" w14:textId="77777777" w:rsidR="004837E0" w:rsidRDefault="004837E0">
      <w:r>
        <w:separator/>
      </w:r>
    </w:p>
  </w:footnote>
  <w:footnote w:type="continuationSeparator" w:id="0">
    <w:p w14:paraId="5DAA9539" w14:textId="77777777" w:rsidR="004837E0" w:rsidRDefault="004837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A229AA" w14:textId="09EE849E" w:rsidR="003A1B7C" w:rsidRDefault="003A1B7C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zA3N7W0MDcyNTZU0lEKTi0uzszPAykwrAUAgKopnCwAAAA="/>
  </w:docVars>
  <w:rsids>
    <w:rsidRoot w:val="00980BBE"/>
    <w:rsid w:val="000460ED"/>
    <w:rsid w:val="000B4D7C"/>
    <w:rsid w:val="003A1B7C"/>
    <w:rsid w:val="004837E0"/>
    <w:rsid w:val="004B2E12"/>
    <w:rsid w:val="006765AB"/>
    <w:rsid w:val="00980BBE"/>
    <w:rsid w:val="00E80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9A4D28"/>
  <w14:defaultImageDpi w14:val="0"/>
  <w15:docId w15:val="{68C3411F-E8B7-4C81-A28F-ACED4A6D4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 9.4 SAS System Output</vt:lpstr>
    </vt:vector>
  </TitlesOfParts>
  <Company/>
  <LinksUpToDate>false</LinksUpToDate>
  <CharactersWithSpaces>1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9.4 SAS System Output</dc:title>
  <dc:subject/>
  <dc:creator>SAS Version 9.4</dc:creator>
  <cp:keywords/>
  <dc:description/>
  <cp:lastModifiedBy>2GW6T02</cp:lastModifiedBy>
  <cp:revision>3</cp:revision>
  <dcterms:created xsi:type="dcterms:W3CDTF">2021-07-11T09:55:00Z</dcterms:created>
  <dcterms:modified xsi:type="dcterms:W3CDTF">2021-07-21T08:12:00Z</dcterms:modified>
</cp:coreProperties>
</file>